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5452C" w14:textId="1C24165A" w:rsidR="00BC1B9A" w:rsidRPr="00FC568E" w:rsidRDefault="00BC1B9A">
      <w:pPr>
        <w:rPr>
          <w:rFonts w:ascii="Palatino Linotype" w:hAnsi="Palatino Linotype" w:cstheme="minorHAnsi"/>
          <w:b/>
          <w:bCs/>
        </w:rPr>
      </w:pPr>
      <w:r w:rsidRPr="00FC568E">
        <w:rPr>
          <w:rFonts w:ascii="Palatino Linotype" w:hAnsi="Palatino Linotype" w:cstheme="minorHAnsi"/>
          <w:b/>
          <w:bCs/>
        </w:rPr>
        <w:t>SUPPLEMENTARY MATERIAL</w:t>
      </w:r>
    </w:p>
    <w:p w14:paraId="1C8BFA73" w14:textId="1B64E2AC" w:rsidR="00942E76" w:rsidRPr="00FC568E" w:rsidRDefault="00715D36" w:rsidP="00715D36">
      <w:pPr>
        <w:jc w:val="center"/>
        <w:rPr>
          <w:rFonts w:ascii="Palatino Linotype" w:hAnsi="Palatino Linotype" w:cstheme="minorHAnsi"/>
          <w:b/>
          <w:bCs/>
        </w:rPr>
      </w:pPr>
      <w:r w:rsidRPr="00FC568E">
        <w:rPr>
          <w:rFonts w:ascii="Palatino Linotype" w:hAnsi="Palatino Linotype" w:cstheme="minorHAnsi"/>
          <w:b/>
          <w:bCs/>
        </w:rPr>
        <w:t>Energy imbalance gap was associated with body mass index and sex in Latin American adolescents—Results from the ELANS Study</w:t>
      </w:r>
    </w:p>
    <w:p w14:paraId="515AA449" w14:textId="2F7A2A75" w:rsidR="00890751" w:rsidRPr="00FC568E" w:rsidRDefault="00890751">
      <w:pPr>
        <w:rPr>
          <w:rFonts w:ascii="Palatino Linotype" w:hAnsi="Palatino Linotype" w:cstheme="minorHAnsi"/>
        </w:rPr>
      </w:pPr>
    </w:p>
    <w:p w14:paraId="273B1A99" w14:textId="5C78E74D" w:rsidR="00BC1B9A" w:rsidRPr="00FC568E" w:rsidRDefault="00BC1B9A" w:rsidP="00BC1B9A">
      <w:pPr>
        <w:ind w:left="-426"/>
        <w:jc w:val="center"/>
        <w:rPr>
          <w:rFonts w:ascii="Palatino Linotype" w:hAnsi="Palatino Linotype" w:cstheme="minorHAnsi"/>
        </w:rPr>
      </w:pPr>
      <w:r w:rsidRPr="00FC568E">
        <w:rPr>
          <w:rFonts w:ascii="Palatino Linotype" w:hAnsi="Palatino Linotype" w:cstheme="minorHAnsi"/>
          <w:b/>
          <w:bCs/>
        </w:rPr>
        <w:t>Supplementary Table S1.</w:t>
      </w:r>
      <w:r w:rsidRPr="00FC568E">
        <w:rPr>
          <w:rFonts w:ascii="Palatino Linotype" w:hAnsi="Palatino Linotype" w:cstheme="minorHAnsi"/>
        </w:rPr>
        <w:t xml:space="preserve"> Energy intake percentiles by sociodemographic variables.</w:t>
      </w:r>
    </w:p>
    <w:tbl>
      <w:tblPr>
        <w:tblW w:w="870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47"/>
        <w:gridCol w:w="865"/>
        <w:gridCol w:w="865"/>
        <w:gridCol w:w="865"/>
        <w:gridCol w:w="865"/>
        <w:gridCol w:w="865"/>
        <w:gridCol w:w="865"/>
        <w:gridCol w:w="865"/>
      </w:tblGrid>
      <w:tr w:rsidR="00BC1B9A" w:rsidRPr="00FC568E" w14:paraId="6B7A6CB8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81F59" w14:textId="77D08D5B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</w:p>
        </w:tc>
        <w:tc>
          <w:tcPr>
            <w:tcW w:w="605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5762EA" w14:textId="40990D2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Energy Intake Percentiles</w:t>
            </w:r>
            <w:r w:rsidR="00715D36"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 xml:space="preserve"> (kcal/day)</w:t>
            </w:r>
          </w:p>
        </w:tc>
      </w:tr>
      <w:tr w:rsidR="00BC1B9A" w:rsidRPr="00FC568E" w14:paraId="766DD98C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A9B425" w14:textId="16CBE661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0DF75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3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97A8D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10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F2E0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25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36260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50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5D9FB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75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488F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90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75DF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97</w:t>
            </w:r>
          </w:p>
        </w:tc>
      </w:tr>
      <w:tr w:rsidR="00BC1B9A" w:rsidRPr="00FC568E" w14:paraId="11A74914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FCEDC" w14:textId="77777777" w:rsidR="00BC1B9A" w:rsidRPr="00FC568E" w:rsidRDefault="00BC1B9A" w:rsidP="00BC1B9A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Country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FC9A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6FB2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128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BBFE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D96A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92BB5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E8A9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BC1B9A" w:rsidRPr="00FC568E" w14:paraId="62F62508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B3AAA" w14:textId="2751D6B4" w:rsidR="00BC1B9A" w:rsidRPr="00FC568E" w:rsidRDefault="00BC1B9A" w:rsidP="00BC1B9A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Argentin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60A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14.6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6B8C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18.7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BFA3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37.7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B123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62.4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6494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19.3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51FD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20.5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B9FE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422.21</w:t>
            </w:r>
          </w:p>
        </w:tc>
      </w:tr>
      <w:tr w:rsidR="00BC1B9A" w:rsidRPr="00FC568E" w14:paraId="5497D764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782FE" w14:textId="77777777" w:rsidR="00BC1B9A" w:rsidRPr="00FC568E" w:rsidRDefault="00BC1B9A" w:rsidP="00BC1B9A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Brazi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91102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79.7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E3F3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60.3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D68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40.6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4B47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08.9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EE4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99.8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0AB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85.7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4B7B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393.99</w:t>
            </w:r>
          </w:p>
        </w:tc>
      </w:tr>
      <w:tr w:rsidR="00BC1B9A" w:rsidRPr="00FC568E" w14:paraId="6EFFC57B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F0C37" w14:textId="77777777" w:rsidR="00BC1B9A" w:rsidRPr="00FC568E" w:rsidRDefault="00BC1B9A" w:rsidP="00BC1B9A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hil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819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87.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F92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67.8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FA2A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01.4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340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30.1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270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67.7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7D3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96.4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1142D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901.50</w:t>
            </w:r>
          </w:p>
        </w:tc>
      </w:tr>
      <w:tr w:rsidR="00BC1B9A" w:rsidRPr="00FC568E" w14:paraId="31453641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B777" w14:textId="77777777" w:rsidR="00BC1B9A" w:rsidRPr="00FC568E" w:rsidRDefault="00BC1B9A" w:rsidP="00BC1B9A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olombi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703B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68.5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086E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31.1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E228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880.2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F623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79.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DBC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56.9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74E8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90.3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CD78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490.05</w:t>
            </w:r>
          </w:p>
        </w:tc>
      </w:tr>
      <w:tr w:rsidR="00BC1B9A" w:rsidRPr="00FC568E" w14:paraId="367A1A13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F17C8" w14:textId="77777777" w:rsidR="00BC1B9A" w:rsidRPr="00FC568E" w:rsidRDefault="00BC1B9A" w:rsidP="00BC1B9A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osta Ric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0280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04.6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C5C4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53.4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D69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49.7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3784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08.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2DF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32.4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1689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08.4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6543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903.05</w:t>
            </w:r>
          </w:p>
        </w:tc>
      </w:tr>
      <w:tr w:rsidR="00BC1B9A" w:rsidRPr="00FC568E" w14:paraId="2FA15085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1F0D" w14:textId="77777777" w:rsidR="00BC1B9A" w:rsidRPr="00FC568E" w:rsidRDefault="00BC1B9A" w:rsidP="00BC1B9A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Ecuador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EF3FE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60.0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089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62.2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CDD2D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30.8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BEC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21.3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5B79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99.7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AEFB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67.7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C547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16.60</w:t>
            </w:r>
          </w:p>
        </w:tc>
      </w:tr>
      <w:tr w:rsidR="00184D78" w:rsidRPr="00FC568E" w14:paraId="0706D956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7D9A1E" w14:textId="1CB24062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Peru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8E3DDB" w14:textId="7D5CAACB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30.7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79C93" w14:textId="67111A9D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49.6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6E9F14" w14:textId="1636F665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26.6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98208" w14:textId="55972FBF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21.1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E367C" w14:textId="240F8EED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07.8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D1B1F" w14:textId="03EADA1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25.1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65991" w14:textId="63BD5C7A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956.56</w:t>
            </w:r>
          </w:p>
        </w:tc>
      </w:tr>
      <w:tr w:rsidR="00184D78" w:rsidRPr="00FC568E" w14:paraId="7C401E34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B862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Venezuel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07F0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06.2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66AA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82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DE7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34.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50AC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93.6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B0B9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96.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B2D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575.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2B0A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04.36</w:t>
            </w:r>
          </w:p>
        </w:tc>
      </w:tr>
      <w:tr w:rsidR="00184D78" w:rsidRPr="00FC568E" w14:paraId="19362173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3B6CA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Overal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2DA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66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BA04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75.3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0AA6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31.7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4CB9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61.7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1C5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77.9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08C2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19.3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C82E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53.91</w:t>
            </w:r>
          </w:p>
        </w:tc>
      </w:tr>
      <w:tr w:rsidR="00184D78" w:rsidRPr="00FC568E" w14:paraId="568FF4C3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DEA3B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Gender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AEC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DDD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C2B6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99FC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45AB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A66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560D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60F2DB63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DB793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Mal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815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99.9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6685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75.8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D3F2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72.4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D780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25.2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2F78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584.0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F562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898.5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8FB0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321.62</w:t>
            </w:r>
          </w:p>
        </w:tc>
      </w:tr>
      <w:tr w:rsidR="00184D78" w:rsidRPr="00FC568E" w14:paraId="35ABBD90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7465F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Femal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3897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92.4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B99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63.6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80A1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62.1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6F2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810.0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C74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71.4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59F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41.8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91F8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825.43</w:t>
            </w:r>
          </w:p>
        </w:tc>
      </w:tr>
      <w:tr w:rsidR="00184D78" w:rsidRPr="00FC568E" w14:paraId="2DE8D602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3FB48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Socio-economic leve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BB4F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9A62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89BF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2FFA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6B61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42C9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FFC2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4E48C843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6D7E7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Low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5963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20.1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283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93.4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082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31.8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D12B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71.3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3E03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96.7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D100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37.8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581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18.30</w:t>
            </w:r>
          </w:p>
        </w:tc>
      </w:tr>
      <w:tr w:rsidR="00184D78" w:rsidRPr="00FC568E" w14:paraId="348F53D1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799BD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Middl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1DAF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54.7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A713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45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59D3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17.4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880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23.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BD1A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26.1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7005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16.3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3AE3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94.06</w:t>
            </w:r>
          </w:p>
        </w:tc>
      </w:tr>
      <w:tr w:rsidR="00184D78" w:rsidRPr="00FC568E" w14:paraId="15998A47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F389D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High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BC80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67.9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4E0F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62.6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8828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63.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8AD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06.3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9E4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75.7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C3ED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98.4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3F84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071.77</w:t>
            </w:r>
          </w:p>
        </w:tc>
      </w:tr>
      <w:tr w:rsidR="00184D78" w:rsidRPr="00FC568E" w14:paraId="623870FE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A7346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Body mass index for ag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5281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F9DC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571B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8C58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DFD5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DE3A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613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339D2BDC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39D56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Underweigh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7B6A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22.0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BFF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50.6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E5EE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94.8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F83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95.3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22AD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32.8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EBC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916.9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FB059" w14:textId="47B6F40E" w:rsidR="00184D78" w:rsidRPr="00FC568E" w:rsidRDefault="00A0026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215.98</w:t>
            </w:r>
          </w:p>
        </w:tc>
      </w:tr>
      <w:tr w:rsidR="00184D78" w:rsidRPr="00FC568E" w14:paraId="3688ED1B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8758F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Normal weigh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2B23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77.0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C85F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74.5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D47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31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8A6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58.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B16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55.7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D56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19.8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9ACD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51.84</w:t>
            </w:r>
          </w:p>
        </w:tc>
      </w:tr>
      <w:tr w:rsidR="00184D78" w:rsidRPr="00FC568E" w14:paraId="3861B79D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CEA58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Overweigh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6FB0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08.2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F2D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96.0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8FDE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98.4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1013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22.5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C90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14.9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55C9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805.7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E3CD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683.46</w:t>
            </w:r>
          </w:p>
        </w:tc>
      </w:tr>
      <w:tr w:rsidR="00184D78" w:rsidRPr="00FC568E" w14:paraId="034BB4E9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DC6E6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Height for ag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4164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6BE5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1CE3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0614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FD59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155D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8345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7FE857BE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0BF1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Low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EBFF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32.2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60E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63.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9A50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97.9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DD39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37.9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28F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08.1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4EC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99.5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E8B0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020.46</w:t>
            </w:r>
          </w:p>
        </w:tc>
      </w:tr>
      <w:tr w:rsidR="00184D78" w:rsidRPr="00FC568E" w14:paraId="68092CD0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B09D0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Risk of low heigh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438B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92.1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0C19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61.1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64B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45.4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F78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63.7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C67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23.1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D6CD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19.1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5869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92.59</w:t>
            </w:r>
          </w:p>
        </w:tc>
      </w:tr>
      <w:tr w:rsidR="00184D78" w:rsidRPr="00FC568E" w14:paraId="061FD1BE" w14:textId="77777777" w:rsidTr="00184D78">
        <w:trPr>
          <w:trHeight w:val="300"/>
          <w:jc w:val="center"/>
        </w:trPr>
        <w:tc>
          <w:tcPr>
            <w:tcW w:w="26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091F39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Normal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FFAA9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09.51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1523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75.85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C6B5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39.44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DB9A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70.72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B7EA2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95.66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D98C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36.56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AEB4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58.03</w:t>
            </w:r>
          </w:p>
        </w:tc>
      </w:tr>
    </w:tbl>
    <w:p w14:paraId="0DBE112F" w14:textId="254E672A" w:rsidR="00BC1B9A" w:rsidRPr="00FC568E" w:rsidRDefault="00BC1B9A" w:rsidP="00BC1B9A">
      <w:pPr>
        <w:jc w:val="center"/>
        <w:rPr>
          <w:rFonts w:ascii="Palatino Linotype" w:hAnsi="Palatino Linotype" w:cstheme="minorHAnsi"/>
        </w:rPr>
      </w:pPr>
    </w:p>
    <w:p w14:paraId="4BD88934" w14:textId="4D146CA7" w:rsidR="00BC1B9A" w:rsidRDefault="00BC1B9A" w:rsidP="00BC1B9A">
      <w:pPr>
        <w:jc w:val="center"/>
        <w:rPr>
          <w:rFonts w:cstheme="minorHAnsi"/>
        </w:rPr>
      </w:pPr>
    </w:p>
    <w:p w14:paraId="23991790" w14:textId="4329C16F" w:rsidR="00BC1B9A" w:rsidRDefault="00BC1B9A" w:rsidP="00BC1B9A">
      <w:pPr>
        <w:jc w:val="center"/>
        <w:rPr>
          <w:rFonts w:cstheme="minorHAnsi"/>
        </w:rPr>
      </w:pPr>
    </w:p>
    <w:p w14:paraId="33EE9C29" w14:textId="63E9ACC1" w:rsidR="00BC1B9A" w:rsidRDefault="00BC1B9A" w:rsidP="00BC1B9A">
      <w:pPr>
        <w:jc w:val="center"/>
        <w:rPr>
          <w:rFonts w:cstheme="minorHAnsi"/>
        </w:rPr>
      </w:pPr>
    </w:p>
    <w:p w14:paraId="16955C7B" w14:textId="7B099187" w:rsidR="00BC1B9A" w:rsidRDefault="00BC1B9A" w:rsidP="00BC1B9A">
      <w:pPr>
        <w:jc w:val="center"/>
        <w:rPr>
          <w:rFonts w:cstheme="minorHAnsi"/>
        </w:rPr>
      </w:pPr>
    </w:p>
    <w:p w14:paraId="3920E6BF" w14:textId="77777777" w:rsidR="00BC1B9A" w:rsidRPr="00BC1B9A" w:rsidRDefault="00BC1B9A" w:rsidP="00BC1B9A">
      <w:pPr>
        <w:jc w:val="center"/>
        <w:rPr>
          <w:rFonts w:cstheme="minorHAnsi"/>
        </w:rPr>
      </w:pPr>
    </w:p>
    <w:p w14:paraId="4FA60387" w14:textId="0AF4B5F5" w:rsidR="00BC1B9A" w:rsidRPr="00FC568E" w:rsidRDefault="002D4AB4" w:rsidP="00BC1B9A">
      <w:pPr>
        <w:ind w:left="-709"/>
        <w:jc w:val="center"/>
        <w:rPr>
          <w:rFonts w:ascii="Palatino Linotype" w:hAnsi="Palatino Linotype" w:cstheme="minorHAnsi"/>
        </w:rPr>
      </w:pPr>
      <w:r w:rsidRPr="00FC568E">
        <w:rPr>
          <w:rFonts w:ascii="Palatino Linotype" w:hAnsi="Palatino Linotype" w:cstheme="minorHAnsi"/>
          <w:b/>
          <w:bCs/>
        </w:rPr>
        <w:lastRenderedPageBreak/>
        <w:t>Supplementary Table S2</w:t>
      </w:r>
      <w:r w:rsidR="00BC1B9A" w:rsidRPr="00FC568E">
        <w:rPr>
          <w:rFonts w:ascii="Palatino Linotype" w:hAnsi="Palatino Linotype" w:cstheme="minorHAnsi"/>
        </w:rPr>
        <w:t xml:space="preserve">. Energy expenditure percentiles </w:t>
      </w:r>
      <w:r w:rsidRPr="00FC568E">
        <w:rPr>
          <w:rFonts w:ascii="Palatino Linotype" w:hAnsi="Palatino Linotype" w:cstheme="minorHAnsi"/>
        </w:rPr>
        <w:t>by</w:t>
      </w:r>
      <w:r w:rsidR="00BC1B9A" w:rsidRPr="00FC568E">
        <w:rPr>
          <w:rFonts w:ascii="Palatino Linotype" w:hAnsi="Palatino Linotype" w:cstheme="minorHAnsi"/>
        </w:rPr>
        <w:t xml:space="preserve"> sociodemographic variables.</w:t>
      </w:r>
    </w:p>
    <w:tbl>
      <w:tblPr>
        <w:tblW w:w="813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0"/>
        <w:gridCol w:w="865"/>
        <w:gridCol w:w="865"/>
        <w:gridCol w:w="865"/>
        <w:gridCol w:w="865"/>
        <w:gridCol w:w="865"/>
        <w:gridCol w:w="865"/>
        <w:gridCol w:w="865"/>
      </w:tblGrid>
      <w:tr w:rsidR="00BC1B9A" w:rsidRPr="00FC568E" w14:paraId="650C3E3D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22883" w14:textId="55410010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</w:p>
        </w:tc>
        <w:tc>
          <w:tcPr>
            <w:tcW w:w="605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38F498" w14:textId="74BBD310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Energy Expenditure Percentiles</w:t>
            </w:r>
            <w:r w:rsidR="00715D36"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 xml:space="preserve"> (kcal/day)</w:t>
            </w:r>
          </w:p>
        </w:tc>
      </w:tr>
      <w:tr w:rsidR="00BC1B9A" w:rsidRPr="00FC568E" w14:paraId="056D1986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BC8DE4" w14:textId="39AC499E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C3499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3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ACA7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10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52A5E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25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471F6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50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8CA8A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75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2F00C9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90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3DEAFE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97</w:t>
            </w:r>
          </w:p>
        </w:tc>
      </w:tr>
      <w:tr w:rsidR="00BC1B9A" w:rsidRPr="00FC568E" w14:paraId="2B28C4BC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D7E9" w14:textId="77777777" w:rsidR="00BC1B9A" w:rsidRPr="00FC568E" w:rsidRDefault="00BC1B9A" w:rsidP="002D4AB4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Country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FE24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7C4E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ADF3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1108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3C79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C965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6112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BC1B9A" w:rsidRPr="00FC568E" w14:paraId="1249BB91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027ED" w14:textId="21910A24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Argentin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8A1D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89.6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85E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61.6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2950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58.4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6B9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69.4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BF925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78.9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1C022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02.2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49AF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985.11</w:t>
            </w:r>
          </w:p>
        </w:tc>
      </w:tr>
      <w:tr w:rsidR="00BC1B9A" w:rsidRPr="00FC568E" w14:paraId="23EF1C09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D683E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Brazi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DFB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17.9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6B35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76.6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E35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19.2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8F2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43.5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844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16.1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2E7E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801.7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7D33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350.83</w:t>
            </w:r>
          </w:p>
        </w:tc>
      </w:tr>
      <w:tr w:rsidR="00BC1B9A" w:rsidRPr="00FC568E" w14:paraId="1243134D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34616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hil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720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57.3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BE6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01.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F536D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72.4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03B7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84.4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06E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530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322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98.9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A2C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02.53</w:t>
            </w:r>
          </w:p>
        </w:tc>
      </w:tr>
      <w:tr w:rsidR="00BC1B9A" w:rsidRPr="00FC568E" w14:paraId="25C36FF5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19C5A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olombi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0E1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80.6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0BF99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77.8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427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58.8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9F96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60.7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15E9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47.8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00C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95.7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9725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82.51</w:t>
            </w:r>
          </w:p>
        </w:tc>
      </w:tr>
      <w:tr w:rsidR="00BC1B9A" w:rsidRPr="00FC568E" w14:paraId="412AAA42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ADE72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osta Ric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4B07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77.0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215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04.3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5E039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72.1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7A77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55.5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0B2B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75.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4D439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969.2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5BF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489.15</w:t>
            </w:r>
          </w:p>
        </w:tc>
      </w:tr>
      <w:tr w:rsidR="00BC1B9A" w:rsidRPr="00FC568E" w14:paraId="1F76A73B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2812B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Ecuador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20445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68.5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AA702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88.5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5A655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62.8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AE3F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80.6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79C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40.3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D67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11.2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0512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833.95</w:t>
            </w:r>
          </w:p>
        </w:tc>
      </w:tr>
      <w:tr w:rsidR="00184D78" w:rsidRPr="00FC568E" w14:paraId="4E3250D2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F2D52F" w14:textId="4BEE46C9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Peru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E9258C" w14:textId="0F1E635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66.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22B8D" w14:textId="1BD5BDAD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21.3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D82D6" w14:textId="71DA4ABF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04.6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11193" w14:textId="5E72645E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848.4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C1955" w14:textId="6581420A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83.5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49F0E" w14:textId="2ACF55F2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557.8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F6B960" w14:textId="6F20F65C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73.70</w:t>
            </w:r>
          </w:p>
        </w:tc>
      </w:tr>
      <w:tr w:rsidR="00184D78" w:rsidRPr="00FC568E" w14:paraId="4AFE0AB6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A3649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Venezuel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15CA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58.1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F74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00.1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E22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48.3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F45C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07.6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4483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41.9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45CD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530.8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C11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099.39</w:t>
            </w:r>
          </w:p>
        </w:tc>
      </w:tr>
      <w:tr w:rsidR="00184D78" w:rsidRPr="00FC568E" w14:paraId="7681DA10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DB812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Overal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36B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29.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01DA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61.6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F12A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35.6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A2E0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77.4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F12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36.0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F4C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96.3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687B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30.23</w:t>
            </w:r>
          </w:p>
        </w:tc>
      </w:tr>
      <w:tr w:rsidR="00184D78" w:rsidRPr="00FC568E" w14:paraId="79A2D66A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77C70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Gender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DD2C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C843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852D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E284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B9AB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021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B511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4C6903DB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89265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Mal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307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08.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18B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818.9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984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81.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E77B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23.9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2CAA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566.7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4F3C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830.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2ED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315.33</w:t>
            </w:r>
          </w:p>
        </w:tc>
      </w:tr>
      <w:tr w:rsidR="00184D78" w:rsidRPr="00FC568E" w14:paraId="41EB63B0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5D32E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Femal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77C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72.5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6249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73.3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7A4C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68.2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8546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12.6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00F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875.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0957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54.7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3B82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51.23</w:t>
            </w:r>
          </w:p>
        </w:tc>
      </w:tr>
      <w:tr w:rsidR="00184D78" w:rsidRPr="00FC568E" w14:paraId="553D102D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C3C63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Socioeconomic leve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59FE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E14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216C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1023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013F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9AB2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74C7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28ABB62A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268DD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Low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A9F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43.8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D839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60.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D965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27.4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E404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77.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E37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77.3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603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39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2EDD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917.95</w:t>
            </w:r>
          </w:p>
        </w:tc>
      </w:tr>
      <w:tr w:rsidR="00184D78" w:rsidRPr="00FC568E" w14:paraId="5C5A0827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274C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Middl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77B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23.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3B1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57.9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D7D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38.9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A073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63.8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78D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55.6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6C6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09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ACAF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274.25</w:t>
            </w:r>
          </w:p>
        </w:tc>
      </w:tr>
      <w:tr w:rsidR="00184D78" w:rsidRPr="00FC568E" w14:paraId="27A843A4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79B82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High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58DD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18.4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E384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79.6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11B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43.2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ABB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34.6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83AF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506.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BB58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824.9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F00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516.60</w:t>
            </w:r>
          </w:p>
        </w:tc>
      </w:tr>
      <w:tr w:rsidR="00184D78" w:rsidRPr="00FC568E" w14:paraId="0328F21D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7B128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Body mass index for ag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4FC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5760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F057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0EB1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8856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1F63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062B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5285780F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CE2E7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Underweigh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9A3B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20.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891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28.9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F64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76.5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ED17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81.9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772E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34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5D9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41.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0549" w14:textId="36F74C43" w:rsidR="00184D78" w:rsidRPr="00FC568E" w:rsidRDefault="00A0026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55.94</w:t>
            </w:r>
          </w:p>
        </w:tc>
      </w:tr>
      <w:tr w:rsidR="00184D78" w:rsidRPr="00FC568E" w14:paraId="0DAD78E3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AB05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Normal weigh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D46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26.2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C66D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59.2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9C5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35.7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401E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70.8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9EE8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06.6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BBA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48.4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C1DB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852.28</w:t>
            </w:r>
          </w:p>
        </w:tc>
      </w:tr>
      <w:tr w:rsidR="00184D78" w:rsidRPr="00FC568E" w14:paraId="4B54932A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349F2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Overweigh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8AC9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43.5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26D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69.4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C031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67.8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3BE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08.5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B0A9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315.1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29A6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501.4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115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4049.00</w:t>
            </w:r>
          </w:p>
        </w:tc>
      </w:tr>
      <w:tr w:rsidR="00184D78" w:rsidRPr="00FC568E" w14:paraId="31419174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8F53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Height for ag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D073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CAC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5F8D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6EAF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1412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C4D5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F6E2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69CEEE26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5ED7A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Low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2F1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63.3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F9A6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63.4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2ACA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09.6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FAC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835.2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EA7C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146.0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C20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419.9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E466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50.22</w:t>
            </w:r>
          </w:p>
        </w:tc>
      </w:tr>
      <w:tr w:rsidR="00184D78" w:rsidRPr="00FC568E" w14:paraId="3C3C33E7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30BC2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Risk of low heigh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F72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77.5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47FA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33.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2773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85.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39C3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907.4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CEF2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204.0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963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636.9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6B9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322.52</w:t>
            </w:r>
          </w:p>
        </w:tc>
      </w:tr>
      <w:tr w:rsidR="00184D78" w:rsidRPr="00FC568E" w14:paraId="10216C42" w14:textId="77777777" w:rsidTr="00184D78">
        <w:trPr>
          <w:trHeight w:val="300"/>
          <w:jc w:val="center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9FEE6C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Normal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A9D5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26.30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3196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561.61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2557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745.96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68AC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011.38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86E39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381.55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D4DB0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2719.17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3CC4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149.35</w:t>
            </w:r>
          </w:p>
        </w:tc>
      </w:tr>
    </w:tbl>
    <w:p w14:paraId="6D42E223" w14:textId="77777777" w:rsidR="00BC1B9A" w:rsidRPr="00FC568E" w:rsidRDefault="00BC1B9A" w:rsidP="00BC1B9A">
      <w:pPr>
        <w:jc w:val="center"/>
        <w:rPr>
          <w:rFonts w:ascii="Palatino Linotype" w:hAnsi="Palatino Linotype" w:cstheme="minorHAnsi"/>
        </w:rPr>
      </w:pPr>
    </w:p>
    <w:p w14:paraId="39EA4177" w14:textId="77777777" w:rsidR="00BC1B9A" w:rsidRPr="00FC568E" w:rsidRDefault="00BC1B9A" w:rsidP="00BC1B9A">
      <w:pPr>
        <w:jc w:val="center"/>
        <w:rPr>
          <w:rFonts w:ascii="Palatino Linotype" w:hAnsi="Palatino Linotype" w:cstheme="minorHAnsi"/>
        </w:rPr>
      </w:pPr>
    </w:p>
    <w:p w14:paraId="6ADE49AB" w14:textId="77777777" w:rsidR="00BC1B9A" w:rsidRPr="00FC568E" w:rsidRDefault="00BC1B9A" w:rsidP="00BC1B9A">
      <w:pPr>
        <w:jc w:val="center"/>
        <w:rPr>
          <w:rFonts w:ascii="Palatino Linotype" w:hAnsi="Palatino Linotype" w:cstheme="minorHAnsi"/>
        </w:rPr>
      </w:pPr>
    </w:p>
    <w:p w14:paraId="6CBD2459" w14:textId="77777777" w:rsidR="00BC1B9A" w:rsidRPr="00FC568E" w:rsidRDefault="00BC1B9A" w:rsidP="00BC1B9A">
      <w:pPr>
        <w:jc w:val="center"/>
        <w:rPr>
          <w:rFonts w:ascii="Palatino Linotype" w:hAnsi="Palatino Linotype" w:cstheme="minorHAnsi"/>
        </w:rPr>
      </w:pPr>
    </w:p>
    <w:p w14:paraId="0B3A7771" w14:textId="77777777" w:rsidR="002D4AB4" w:rsidRPr="00FC568E" w:rsidRDefault="002D4AB4">
      <w:pPr>
        <w:rPr>
          <w:rFonts w:ascii="Palatino Linotype" w:hAnsi="Palatino Linotype" w:cstheme="minorHAnsi"/>
        </w:rPr>
      </w:pPr>
      <w:r w:rsidRPr="00FC568E">
        <w:rPr>
          <w:rFonts w:ascii="Palatino Linotype" w:hAnsi="Palatino Linotype" w:cstheme="minorHAnsi"/>
        </w:rPr>
        <w:br w:type="page"/>
      </w:r>
    </w:p>
    <w:p w14:paraId="2F2854A8" w14:textId="33FD62E3" w:rsidR="00BC1B9A" w:rsidRPr="00FC568E" w:rsidRDefault="002D4AB4" w:rsidP="00BC1B9A">
      <w:pPr>
        <w:ind w:left="-709"/>
        <w:jc w:val="center"/>
        <w:rPr>
          <w:rFonts w:ascii="Palatino Linotype" w:hAnsi="Palatino Linotype" w:cstheme="minorHAnsi"/>
        </w:rPr>
      </w:pPr>
      <w:r w:rsidRPr="00FC568E">
        <w:rPr>
          <w:rFonts w:ascii="Palatino Linotype" w:hAnsi="Palatino Linotype" w:cstheme="minorHAnsi"/>
          <w:b/>
          <w:bCs/>
        </w:rPr>
        <w:lastRenderedPageBreak/>
        <w:t>Supplementary Table S3</w:t>
      </w:r>
      <w:r w:rsidR="00BC1B9A" w:rsidRPr="00FC568E">
        <w:rPr>
          <w:rFonts w:ascii="Palatino Linotype" w:hAnsi="Palatino Linotype" w:cstheme="minorHAnsi"/>
        </w:rPr>
        <w:t xml:space="preserve">. Energy </w:t>
      </w:r>
      <w:r w:rsidRPr="00FC568E">
        <w:rPr>
          <w:rFonts w:ascii="Palatino Linotype" w:hAnsi="Palatino Linotype" w:cstheme="minorHAnsi"/>
        </w:rPr>
        <w:t>im</w:t>
      </w:r>
      <w:r w:rsidR="00BC1B9A" w:rsidRPr="00FC568E">
        <w:rPr>
          <w:rFonts w:ascii="Palatino Linotype" w:hAnsi="Palatino Linotype" w:cstheme="minorHAnsi"/>
        </w:rPr>
        <w:t>balance</w:t>
      </w:r>
      <w:r w:rsidRPr="00FC568E">
        <w:rPr>
          <w:rFonts w:ascii="Palatino Linotype" w:hAnsi="Palatino Linotype" w:cstheme="minorHAnsi"/>
        </w:rPr>
        <w:t xml:space="preserve"> gap</w:t>
      </w:r>
      <w:r w:rsidR="00BC1B9A" w:rsidRPr="00FC568E">
        <w:rPr>
          <w:rFonts w:ascii="Palatino Linotype" w:hAnsi="Palatino Linotype" w:cstheme="minorHAnsi"/>
        </w:rPr>
        <w:t xml:space="preserve"> percentiles </w:t>
      </w:r>
      <w:r w:rsidRPr="00FC568E">
        <w:rPr>
          <w:rFonts w:ascii="Palatino Linotype" w:hAnsi="Palatino Linotype" w:cstheme="minorHAnsi"/>
        </w:rPr>
        <w:t>by</w:t>
      </w:r>
      <w:r w:rsidR="00BC1B9A" w:rsidRPr="00FC568E">
        <w:rPr>
          <w:rFonts w:ascii="Palatino Linotype" w:hAnsi="Palatino Linotype" w:cstheme="minorHAnsi"/>
        </w:rPr>
        <w:t xml:space="preserve"> sociodemographic variables.</w:t>
      </w:r>
    </w:p>
    <w:tbl>
      <w:tblPr>
        <w:tblW w:w="839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0"/>
        <w:gridCol w:w="1041"/>
        <w:gridCol w:w="1041"/>
        <w:gridCol w:w="930"/>
        <w:gridCol w:w="930"/>
        <w:gridCol w:w="754"/>
        <w:gridCol w:w="754"/>
        <w:gridCol w:w="865"/>
      </w:tblGrid>
      <w:tr w:rsidR="00BC1B9A" w:rsidRPr="00FC568E" w14:paraId="3B5846F6" w14:textId="77777777" w:rsidTr="00184D78">
        <w:trPr>
          <w:trHeight w:val="300"/>
        </w:trPr>
        <w:tc>
          <w:tcPr>
            <w:tcW w:w="2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8148" w14:textId="098F9CD5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</w:p>
        </w:tc>
        <w:tc>
          <w:tcPr>
            <w:tcW w:w="631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06F3E" w14:textId="74DBA8B9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 xml:space="preserve">Energy </w:t>
            </w:r>
            <w:r w:rsidR="002D4AB4"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Imb</w:t>
            </w: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alance</w:t>
            </w:r>
            <w:r w:rsidR="002D4AB4"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 xml:space="preserve"> Gap</w:t>
            </w: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 xml:space="preserve"> Percentiles</w:t>
            </w:r>
            <w:r w:rsidR="00715D36"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 xml:space="preserve"> (kcal/day)</w:t>
            </w:r>
          </w:p>
        </w:tc>
      </w:tr>
      <w:tr w:rsidR="00BC1B9A" w:rsidRPr="00FC568E" w14:paraId="0E48D9F9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A71000" w14:textId="65805B1D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B88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3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CD56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10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D4B44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25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13EC8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50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5C8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75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F94EB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90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4D6C8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97</w:t>
            </w:r>
          </w:p>
        </w:tc>
      </w:tr>
      <w:tr w:rsidR="00BC1B9A" w:rsidRPr="00FC568E" w14:paraId="4B2526CB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EED04" w14:textId="77777777" w:rsidR="00BC1B9A" w:rsidRPr="00FC568E" w:rsidRDefault="00BC1B9A" w:rsidP="002D4AB4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Country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777D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D2E3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3269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09B5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A5945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F70E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C0B2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BC1B9A" w:rsidRPr="00FC568E" w14:paraId="23804E27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E2019" w14:textId="0834492C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Argentina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23D9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554.6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BF7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410.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DFF4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97.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8EA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2.2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C347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12.4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5030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975.3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23C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94.52</w:t>
            </w:r>
          </w:p>
        </w:tc>
      </w:tr>
      <w:tr w:rsidR="00BC1B9A" w:rsidRPr="00FC568E" w14:paraId="4DD9F14F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3053D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Brazil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CAB3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052.1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0027E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772.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C5C24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99.9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79CA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7.0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247A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49.7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335F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64.7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956F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14.69</w:t>
            </w:r>
          </w:p>
        </w:tc>
      </w:tr>
      <w:tr w:rsidR="00BC1B9A" w:rsidRPr="00FC568E" w14:paraId="1083FED6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B4AA7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hile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B22B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361.2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231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933.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212C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559.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74BE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291.5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9026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83.9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D85C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33.5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0546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62.86</w:t>
            </w:r>
          </w:p>
        </w:tc>
      </w:tr>
      <w:tr w:rsidR="00BC1B9A" w:rsidRPr="00FC568E" w14:paraId="149D6FF1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59DAC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olombia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C1D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647.6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E9C8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495.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084A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215.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D487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26.2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0A1E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559.1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214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810.0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573F0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27.92</w:t>
            </w:r>
          </w:p>
        </w:tc>
      </w:tr>
      <w:tr w:rsidR="00BC1B9A" w:rsidRPr="00FC568E" w14:paraId="3C1A28F8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3B67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Costa Rica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C9DD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361.4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0F69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944.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BE6D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402.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B83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67.7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1089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63.9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6C1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502.9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5682C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29.14</w:t>
            </w:r>
          </w:p>
        </w:tc>
      </w:tr>
      <w:tr w:rsidR="00BC1B9A" w:rsidRPr="00FC568E" w14:paraId="10121F90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796D" w14:textId="77777777" w:rsidR="00BC1B9A" w:rsidRPr="00FC568E" w:rsidRDefault="00BC1B9A" w:rsidP="002D4AB4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Ecuador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217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833.1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B388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521.0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84D2F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271.30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E9AD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44.9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776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410.5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A7C83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10.0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770E1" w14:textId="77777777" w:rsidR="00BC1B9A" w:rsidRPr="00FC568E" w:rsidRDefault="00BC1B9A" w:rsidP="00BC1B9A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996.99</w:t>
            </w:r>
          </w:p>
        </w:tc>
      </w:tr>
      <w:tr w:rsidR="00184D78" w:rsidRPr="00FC568E" w14:paraId="3A9658D9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54DCD5" w14:textId="74365058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Peru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8B15E" w14:textId="62B53741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783.5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942C3" w14:textId="5D15990B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26.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2DD9F" w14:textId="209D326F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79.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AD1219" w14:textId="49A49454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85.4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C3427" w14:textId="49DB49B5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429.1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9ABA9" w14:textId="7CA793DF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800.2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B5706" w14:textId="43E0BA2A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31.29</w:t>
            </w:r>
          </w:p>
        </w:tc>
      </w:tr>
      <w:tr w:rsidR="00184D78" w:rsidRPr="00FC568E" w14:paraId="3A879A1B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9727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Venezuela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83B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823.9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9E77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622.9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0730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38.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8B37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9.3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E99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87.1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8F7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88.2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F5A4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24.22</w:t>
            </w:r>
          </w:p>
        </w:tc>
      </w:tr>
      <w:tr w:rsidR="00184D78" w:rsidRPr="00FC568E" w14:paraId="5F1646A5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FD3BF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Overall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B53B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009.3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6EA0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613.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970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16.3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83BD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5.5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8AF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54.3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9E2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710.7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7DD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57.13</w:t>
            </w:r>
          </w:p>
        </w:tc>
      </w:tr>
      <w:tr w:rsidR="00184D78" w:rsidRPr="00FC568E" w14:paraId="7495CBAD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101DA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Gender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1073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E04D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B49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57C6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1CE0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203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65AC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4B293A54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92F3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Male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94BB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242.6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AAAB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757.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3CBE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91.30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2BB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3.4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03B6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68.7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2F1C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710.3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043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98.45</w:t>
            </w:r>
          </w:p>
        </w:tc>
      </w:tr>
      <w:tr w:rsidR="00184D78" w:rsidRPr="00FC568E" w14:paraId="1882CC6E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F7BC4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Female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BBA1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679.6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AEF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453.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4D9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206.1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92F6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94.0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BE16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47.9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1F5B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718.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D5A0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52.10</w:t>
            </w:r>
          </w:p>
        </w:tc>
      </w:tr>
      <w:tr w:rsidR="00184D78" w:rsidRPr="00FC568E" w14:paraId="2490869E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9594C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Socio-economic level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A16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FDA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0A2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7024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B59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61A2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5274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37EA019C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91B50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Low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9A39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912.7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449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585.7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587A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00.60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13AD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5.8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9CD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88.6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015C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776.6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A71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01.88</w:t>
            </w:r>
          </w:p>
        </w:tc>
      </w:tr>
      <w:tr w:rsidR="00184D78" w:rsidRPr="00FC568E" w14:paraId="051FBE53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98DD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Middle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10BE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171.2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ABC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631.8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12CC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54.2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DA4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40.8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3219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40.6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CC6D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23.7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30C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97.81</w:t>
            </w:r>
          </w:p>
        </w:tc>
      </w:tr>
      <w:tr w:rsidR="00184D78" w:rsidRPr="00FC568E" w14:paraId="41823E10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537F1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High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DE7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215.3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61A67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880.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FAA7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00.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BC19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2.2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FA63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94.5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467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37.3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74AE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957.41</w:t>
            </w:r>
          </w:p>
        </w:tc>
      </w:tr>
      <w:tr w:rsidR="00184D78" w:rsidRPr="00FC568E" w14:paraId="5440E093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3CF3E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Body mass index for age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58C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FA0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7A9D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A8C4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408A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C195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4634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78AAA4A9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3C12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Underweight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621E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32.6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E021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269.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53D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2.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377D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46.5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DAD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86.6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DFCA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977.9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224CD" w14:textId="41FEE538" w:rsidR="00184D78" w:rsidRPr="00FC568E" w:rsidRDefault="00A0026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360.67</w:t>
            </w:r>
          </w:p>
        </w:tc>
      </w:tr>
      <w:tr w:rsidR="00184D78" w:rsidRPr="00FC568E" w14:paraId="08BD775C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BDF94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Normal weight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D181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894.6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16B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571.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DC3E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298.3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0ED2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46.7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C2A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53.9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A5A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97.9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51D2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70.01</w:t>
            </w:r>
          </w:p>
        </w:tc>
      </w:tr>
      <w:tr w:rsidR="00184D78" w:rsidRPr="00FC568E" w14:paraId="549C93D6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8AB62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Overweight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3B9D2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790.9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AAB8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480.80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313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967.1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37CD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61.9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9779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28.3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C83E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769.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D6F1D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98.58</w:t>
            </w:r>
          </w:p>
        </w:tc>
      </w:tr>
      <w:tr w:rsidR="00184D78" w:rsidRPr="00FC568E" w14:paraId="19919C4F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04C97" w14:textId="77777777" w:rsidR="00184D78" w:rsidRPr="00FC568E" w:rsidRDefault="00184D78" w:rsidP="00184D78">
            <w:pPr>
              <w:spacing w:after="0" w:line="240" w:lineRule="auto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  <w:t>Height for age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6FA2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b/>
                <w:bCs/>
                <w:color w:val="000000"/>
                <w:lang w:eastAsia="es-ES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74D9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304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E5FD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EC6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11C7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E4C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lang w:eastAsia="es-ES"/>
              </w:rPr>
            </w:pPr>
          </w:p>
        </w:tc>
      </w:tr>
      <w:tr w:rsidR="00184D78" w:rsidRPr="00FC568E" w14:paraId="38AAA44F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3967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Low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4C87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713.5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188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538.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023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80.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499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5.6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96214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95.3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45789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682.3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D41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945.24</w:t>
            </w:r>
          </w:p>
        </w:tc>
      </w:tr>
      <w:tr w:rsidR="00184D78" w:rsidRPr="00FC568E" w14:paraId="083A6851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E4883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Risk of low height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08CF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158.0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C2B6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554.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FD31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290.6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01FAA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59.6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B6E9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56.6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E4250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816.2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DE6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027.04</w:t>
            </w:r>
          </w:p>
        </w:tc>
      </w:tr>
      <w:tr w:rsidR="00184D78" w:rsidRPr="00FC568E" w14:paraId="56F8D3B0" w14:textId="77777777" w:rsidTr="00184D78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C09190" w14:textId="77777777" w:rsidR="00184D78" w:rsidRPr="00FC568E" w:rsidRDefault="00184D78" w:rsidP="00184D78">
            <w:pPr>
              <w:spacing w:after="0" w:line="240" w:lineRule="auto"/>
              <w:ind w:left="285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Normal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9D2C9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1011.51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C53AB6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637.64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A0A05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-326.03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0F3A9B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.4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482F83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354.16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53A14F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716.06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60430C" w14:textId="77777777" w:rsidR="00184D78" w:rsidRPr="00FC568E" w:rsidRDefault="00184D78" w:rsidP="00184D78">
            <w:pPr>
              <w:spacing w:after="0" w:line="240" w:lineRule="auto"/>
              <w:jc w:val="center"/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</w:pPr>
            <w:r w:rsidRPr="00FC568E">
              <w:rPr>
                <w:rFonts w:ascii="Palatino Linotype" w:eastAsia="Times New Roman" w:hAnsi="Palatino Linotype" w:cstheme="minorHAnsi"/>
                <w:color w:val="000000"/>
                <w:lang w:eastAsia="es-ES"/>
              </w:rPr>
              <w:t>1110.12</w:t>
            </w:r>
          </w:p>
        </w:tc>
      </w:tr>
    </w:tbl>
    <w:p w14:paraId="22DDE6D9" w14:textId="77777777" w:rsidR="00BC1B9A" w:rsidRPr="00FC568E" w:rsidRDefault="00BC1B9A" w:rsidP="00BC1B9A">
      <w:pPr>
        <w:jc w:val="center"/>
        <w:rPr>
          <w:rFonts w:ascii="Palatino Linotype" w:hAnsi="Palatino Linotype" w:cstheme="minorHAnsi"/>
        </w:rPr>
      </w:pPr>
    </w:p>
    <w:p w14:paraId="7CBBA80C" w14:textId="77777777" w:rsidR="00BC1B9A" w:rsidRPr="00FC568E" w:rsidRDefault="00BC1B9A" w:rsidP="00BC1B9A">
      <w:pPr>
        <w:jc w:val="center"/>
        <w:rPr>
          <w:rFonts w:ascii="Palatino Linotype" w:hAnsi="Palatino Linotype" w:cstheme="minorHAnsi"/>
        </w:rPr>
      </w:pPr>
    </w:p>
    <w:p w14:paraId="22475D9B" w14:textId="3C0B5EF5" w:rsidR="00890751" w:rsidRPr="00FC568E" w:rsidRDefault="00890751" w:rsidP="00BC1B9A">
      <w:pPr>
        <w:jc w:val="center"/>
        <w:rPr>
          <w:rFonts w:ascii="Palatino Linotype" w:hAnsi="Palatino Linotype" w:cstheme="minorHAnsi"/>
        </w:rPr>
      </w:pPr>
    </w:p>
    <w:sectPr w:rsidR="00890751" w:rsidRPr="00FC56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MbQ0NTc0MjI0MjFW0lEKTi0uzszPAykwrAUAeJYwkSwAAAA="/>
  </w:docVars>
  <w:rsids>
    <w:rsidRoot w:val="00132E7B"/>
    <w:rsid w:val="000566A2"/>
    <w:rsid w:val="00132E7B"/>
    <w:rsid w:val="00184D78"/>
    <w:rsid w:val="001B46B6"/>
    <w:rsid w:val="001B61F5"/>
    <w:rsid w:val="002B1AC3"/>
    <w:rsid w:val="002D4AB4"/>
    <w:rsid w:val="00387B75"/>
    <w:rsid w:val="00426E84"/>
    <w:rsid w:val="00465403"/>
    <w:rsid w:val="005644CE"/>
    <w:rsid w:val="00584802"/>
    <w:rsid w:val="0065664C"/>
    <w:rsid w:val="00715D36"/>
    <w:rsid w:val="00727DE4"/>
    <w:rsid w:val="00786B06"/>
    <w:rsid w:val="007D09D7"/>
    <w:rsid w:val="00882EC8"/>
    <w:rsid w:val="00890751"/>
    <w:rsid w:val="00897F5A"/>
    <w:rsid w:val="00942E76"/>
    <w:rsid w:val="00A00268"/>
    <w:rsid w:val="00A347CF"/>
    <w:rsid w:val="00A93023"/>
    <w:rsid w:val="00BC1B9A"/>
    <w:rsid w:val="00BE44B2"/>
    <w:rsid w:val="00C36939"/>
    <w:rsid w:val="00D503B9"/>
    <w:rsid w:val="00DE0BF6"/>
    <w:rsid w:val="00E23F75"/>
    <w:rsid w:val="00E4299A"/>
    <w:rsid w:val="00ED610C"/>
    <w:rsid w:val="00FC5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0A9A0"/>
  <w15:chartTrackingRefBased/>
  <w15:docId w15:val="{E177B174-14B6-4BEF-B715-E4651EA7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28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1</Words>
  <Characters>4079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or</dc:creator>
  <cp:keywords/>
  <dc:description/>
  <cp:lastModifiedBy>pc</cp:lastModifiedBy>
  <cp:revision>2</cp:revision>
  <dcterms:created xsi:type="dcterms:W3CDTF">2023-11-22T08:10:00Z</dcterms:created>
  <dcterms:modified xsi:type="dcterms:W3CDTF">2023-11-22T08:10:00Z</dcterms:modified>
</cp:coreProperties>
</file>